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D28162" w14:textId="31312FD5" w:rsidR="00AC1BF2" w:rsidRDefault="00136260" w:rsidP="005247C6">
      <w:pPr>
        <w:pStyle w:val="Title"/>
      </w:pPr>
      <w:r>
        <w:t>Expression of interest form</w:t>
      </w:r>
    </w:p>
    <w:p w14:paraId="2FB3765C" w14:textId="77777777" w:rsidR="001063B9" w:rsidRDefault="00136260" w:rsidP="00136260">
      <w:r>
        <w:t xml:space="preserve">YWCA Canberra provides quality training in a supportive learning environment. If you are interested in training with YWCA Canberra, please complete </w:t>
      </w:r>
      <w:r w:rsidRPr="00136260">
        <w:rPr>
          <w:b/>
          <w:bCs/>
        </w:rPr>
        <w:t xml:space="preserve">all </w:t>
      </w:r>
      <w:r>
        <w:t xml:space="preserve">areas of this form. Once submitted, our training team will be in touch. </w:t>
      </w:r>
    </w:p>
    <w:p w14:paraId="4704C616" w14:textId="05744B48" w:rsidR="00136260" w:rsidRDefault="001063B9" w:rsidP="00136260">
      <w:r>
        <w:t>Note:</w:t>
      </w:r>
      <w:r w:rsidR="00136260">
        <w:t xml:space="preserve"> if your chosen course is not currently being offered, we will place you on a wait list and contact you when it is next offered.</w:t>
      </w:r>
    </w:p>
    <w:p w14:paraId="5E881C89" w14:textId="0E57EC49" w:rsidR="001063B9" w:rsidRDefault="001063B9" w:rsidP="001063B9">
      <w:pPr>
        <w:pStyle w:val="Heading1"/>
      </w:pPr>
      <w:r>
        <w:t>Your details</w:t>
      </w:r>
    </w:p>
    <w:tbl>
      <w:tblPr>
        <w:tblStyle w:val="TableGrid"/>
        <w:tblW w:w="10208" w:type="dxa"/>
        <w:tblBorders>
          <w:top w:val="single" w:sz="4" w:space="0" w:color="A2007D"/>
          <w:left w:val="single" w:sz="4" w:space="0" w:color="A2007D"/>
          <w:bottom w:val="single" w:sz="4" w:space="0" w:color="A2007D"/>
          <w:right w:val="single" w:sz="4" w:space="0" w:color="A2007D"/>
          <w:insideH w:val="single" w:sz="4" w:space="0" w:color="A2007D"/>
          <w:insideV w:val="single" w:sz="4" w:space="0" w:color="A2007D"/>
        </w:tblBorders>
        <w:tblLayout w:type="fixed"/>
        <w:tblLook w:val="04A0" w:firstRow="1" w:lastRow="0" w:firstColumn="1" w:lastColumn="0" w:noHBand="0" w:noVBand="1"/>
      </w:tblPr>
      <w:tblGrid>
        <w:gridCol w:w="1776"/>
        <w:gridCol w:w="2614"/>
        <w:gridCol w:w="641"/>
        <w:gridCol w:w="1060"/>
        <w:gridCol w:w="715"/>
        <w:gridCol w:w="844"/>
        <w:gridCol w:w="1134"/>
        <w:gridCol w:w="1424"/>
      </w:tblGrid>
      <w:tr w:rsidR="00280654" w:rsidRPr="00CC1337" w14:paraId="58A0D927" w14:textId="77777777" w:rsidTr="0054268B">
        <w:tc>
          <w:tcPr>
            <w:tcW w:w="1776" w:type="dxa"/>
            <w:shd w:val="clear" w:color="auto" w:fill="F5D4D7"/>
          </w:tcPr>
          <w:p w14:paraId="5D63357E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First name</w:t>
            </w:r>
          </w:p>
        </w:tc>
        <w:sdt>
          <w:sdtPr>
            <w:rPr>
              <w:sz w:val="20"/>
              <w:szCs w:val="20"/>
            </w:rPr>
            <w:id w:val="642782158"/>
            <w:placeholder>
              <w:docPart w:val="E866F0E68DE54E9F8955D9063589585E"/>
            </w:placeholder>
            <w:showingPlcHdr/>
          </w:sdtPr>
          <w:sdtEndPr/>
          <w:sdtContent>
            <w:tc>
              <w:tcPr>
                <w:tcW w:w="3255" w:type="dxa"/>
                <w:gridSpan w:val="2"/>
              </w:tcPr>
              <w:p w14:paraId="4207FF03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first name</w:t>
                </w:r>
              </w:p>
            </w:tc>
          </w:sdtContent>
        </w:sdt>
        <w:tc>
          <w:tcPr>
            <w:tcW w:w="1775" w:type="dxa"/>
            <w:gridSpan w:val="2"/>
            <w:shd w:val="clear" w:color="auto" w:fill="F5D4D7"/>
          </w:tcPr>
          <w:p w14:paraId="47CEE092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Middle name</w:t>
            </w:r>
          </w:p>
        </w:tc>
        <w:sdt>
          <w:sdtPr>
            <w:rPr>
              <w:sz w:val="20"/>
              <w:szCs w:val="20"/>
            </w:rPr>
            <w:id w:val="-629702778"/>
            <w:placeholder>
              <w:docPart w:val="79C41A29E4D4409DB9E759930B4AEE9E"/>
            </w:placeholder>
            <w:showingPlcHdr/>
          </w:sdtPr>
          <w:sdtEndPr/>
          <w:sdtContent>
            <w:tc>
              <w:tcPr>
                <w:tcW w:w="3402" w:type="dxa"/>
                <w:gridSpan w:val="3"/>
              </w:tcPr>
              <w:p w14:paraId="668A09A4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middle name, if any</w:t>
                </w:r>
              </w:p>
            </w:tc>
          </w:sdtContent>
        </w:sdt>
      </w:tr>
      <w:tr w:rsidR="00280654" w:rsidRPr="00CC1337" w14:paraId="1369B491" w14:textId="77777777" w:rsidTr="0054268B">
        <w:tc>
          <w:tcPr>
            <w:tcW w:w="1776" w:type="dxa"/>
            <w:shd w:val="clear" w:color="auto" w:fill="F5D4D7"/>
          </w:tcPr>
          <w:p w14:paraId="2DB7A1AF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Last name</w:t>
            </w:r>
          </w:p>
        </w:tc>
        <w:sdt>
          <w:sdtPr>
            <w:rPr>
              <w:sz w:val="20"/>
              <w:szCs w:val="20"/>
            </w:rPr>
            <w:id w:val="-1348711968"/>
            <w:placeholder>
              <w:docPart w:val="16DD617809CB43CD8D5E0CB7A9C06B99"/>
            </w:placeholder>
            <w:showingPlcHdr/>
          </w:sdtPr>
          <w:sdtEndPr/>
          <w:sdtContent>
            <w:tc>
              <w:tcPr>
                <w:tcW w:w="3255" w:type="dxa"/>
                <w:gridSpan w:val="2"/>
              </w:tcPr>
              <w:p w14:paraId="78C27B5B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last name</w:t>
                </w:r>
              </w:p>
            </w:tc>
          </w:sdtContent>
        </w:sdt>
        <w:tc>
          <w:tcPr>
            <w:tcW w:w="1775" w:type="dxa"/>
            <w:gridSpan w:val="2"/>
            <w:shd w:val="clear" w:color="auto" w:fill="F5D4D7"/>
          </w:tcPr>
          <w:p w14:paraId="58034885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Preferred name</w:t>
            </w:r>
          </w:p>
        </w:tc>
        <w:sdt>
          <w:sdtPr>
            <w:rPr>
              <w:sz w:val="20"/>
              <w:szCs w:val="20"/>
            </w:rPr>
            <w:id w:val="-1530028438"/>
            <w:placeholder>
              <w:docPart w:val="0CFE049B61E649E38B7A1CCBA1F89334"/>
            </w:placeholder>
            <w:showingPlcHdr/>
          </w:sdtPr>
          <w:sdtEndPr/>
          <w:sdtContent>
            <w:tc>
              <w:tcPr>
                <w:tcW w:w="3402" w:type="dxa"/>
                <w:gridSpan w:val="3"/>
              </w:tcPr>
              <w:p w14:paraId="1101F6E7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preferred name, if any</w:t>
                </w:r>
              </w:p>
            </w:tc>
          </w:sdtContent>
        </w:sdt>
      </w:tr>
      <w:tr w:rsidR="00280654" w:rsidRPr="00CC1337" w14:paraId="52378A0D" w14:textId="77777777" w:rsidTr="0054268B">
        <w:tc>
          <w:tcPr>
            <w:tcW w:w="1776" w:type="dxa"/>
            <w:shd w:val="clear" w:color="auto" w:fill="F5D4D7"/>
          </w:tcPr>
          <w:p w14:paraId="5940DE70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Date of birth</w:t>
            </w:r>
          </w:p>
        </w:tc>
        <w:sdt>
          <w:sdtPr>
            <w:rPr>
              <w:sz w:val="20"/>
              <w:szCs w:val="20"/>
            </w:rPr>
            <w:id w:val="-1370522103"/>
            <w:placeholder>
              <w:docPart w:val="AAE41271B96F4F3DB4F8F8E9E00296EF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255" w:type="dxa"/>
                <w:gridSpan w:val="2"/>
              </w:tcPr>
              <w:p w14:paraId="28A25EA2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Date of birth</w:t>
                </w:r>
              </w:p>
            </w:tc>
          </w:sdtContent>
        </w:sdt>
        <w:tc>
          <w:tcPr>
            <w:tcW w:w="1775" w:type="dxa"/>
            <w:gridSpan w:val="2"/>
            <w:shd w:val="clear" w:color="auto" w:fill="F5D4D7"/>
          </w:tcPr>
          <w:p w14:paraId="78152E90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Gender</w:t>
            </w:r>
          </w:p>
        </w:tc>
        <w:tc>
          <w:tcPr>
            <w:tcW w:w="3402" w:type="dxa"/>
            <w:gridSpan w:val="3"/>
          </w:tcPr>
          <w:p w14:paraId="5FA82F9D" w14:textId="77777777" w:rsidR="00280654" w:rsidRPr="00CC1337" w:rsidRDefault="00E078AD" w:rsidP="0054268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340696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654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80654" w:rsidRPr="00CC1337">
              <w:rPr>
                <w:sz w:val="20"/>
                <w:szCs w:val="20"/>
              </w:rPr>
              <w:t xml:space="preserve"> man    </w:t>
            </w:r>
            <w:sdt>
              <w:sdtPr>
                <w:rPr>
                  <w:sz w:val="20"/>
                  <w:szCs w:val="20"/>
                </w:rPr>
                <w:id w:val="200978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654" w:rsidRPr="00CC1337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80654" w:rsidRPr="00CC1337">
              <w:rPr>
                <w:sz w:val="20"/>
                <w:szCs w:val="20"/>
              </w:rPr>
              <w:t xml:space="preserve"> woman    </w:t>
            </w:r>
            <w:sdt>
              <w:sdtPr>
                <w:rPr>
                  <w:sz w:val="20"/>
                  <w:szCs w:val="20"/>
                </w:rPr>
                <w:id w:val="1276142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654" w:rsidRPr="00CC1337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80654" w:rsidRPr="00CC1337">
              <w:rPr>
                <w:sz w:val="20"/>
                <w:szCs w:val="20"/>
              </w:rPr>
              <w:t>non-binary</w:t>
            </w:r>
          </w:p>
        </w:tc>
      </w:tr>
      <w:tr w:rsidR="00280654" w:rsidRPr="00CC1337" w14:paraId="0C4817B1" w14:textId="77777777" w:rsidTr="0054268B">
        <w:tc>
          <w:tcPr>
            <w:tcW w:w="1776" w:type="dxa"/>
            <w:shd w:val="clear" w:color="auto" w:fill="F5D4D7"/>
          </w:tcPr>
          <w:p w14:paraId="37B803C4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Home phone</w:t>
            </w:r>
          </w:p>
        </w:tc>
        <w:sdt>
          <w:sdtPr>
            <w:rPr>
              <w:sz w:val="20"/>
              <w:szCs w:val="20"/>
            </w:rPr>
            <w:id w:val="-129020902"/>
            <w:placeholder>
              <w:docPart w:val="CFFBFE31DA644794A48060A71387557F"/>
            </w:placeholder>
            <w:showingPlcHdr/>
          </w:sdtPr>
          <w:sdtEndPr/>
          <w:sdtContent>
            <w:tc>
              <w:tcPr>
                <w:tcW w:w="3255" w:type="dxa"/>
                <w:gridSpan w:val="2"/>
              </w:tcPr>
              <w:p w14:paraId="29755763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home phone number</w:t>
                </w:r>
              </w:p>
            </w:tc>
          </w:sdtContent>
        </w:sdt>
        <w:tc>
          <w:tcPr>
            <w:tcW w:w="1775" w:type="dxa"/>
            <w:gridSpan w:val="2"/>
            <w:shd w:val="clear" w:color="auto" w:fill="F5D4D7"/>
          </w:tcPr>
          <w:p w14:paraId="15A63AFF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Mobile phone</w:t>
            </w:r>
          </w:p>
        </w:tc>
        <w:sdt>
          <w:sdtPr>
            <w:rPr>
              <w:sz w:val="20"/>
              <w:szCs w:val="20"/>
            </w:rPr>
            <w:id w:val="-1300374872"/>
            <w:placeholder>
              <w:docPart w:val="47D22F5A940A40EC9B832F0EADA25364"/>
            </w:placeholder>
            <w:showingPlcHdr/>
          </w:sdtPr>
          <w:sdtEndPr/>
          <w:sdtContent>
            <w:tc>
              <w:tcPr>
                <w:tcW w:w="3402" w:type="dxa"/>
                <w:gridSpan w:val="3"/>
              </w:tcPr>
              <w:p w14:paraId="25320DCC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mobile number</w:t>
                </w:r>
              </w:p>
            </w:tc>
          </w:sdtContent>
        </w:sdt>
      </w:tr>
      <w:tr w:rsidR="00280654" w:rsidRPr="00CC1337" w14:paraId="00F95876" w14:textId="77777777" w:rsidTr="0054268B">
        <w:tc>
          <w:tcPr>
            <w:tcW w:w="1776" w:type="dxa"/>
            <w:shd w:val="clear" w:color="auto" w:fill="F5D4D7"/>
          </w:tcPr>
          <w:p w14:paraId="44C186D7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Email address</w:t>
            </w:r>
          </w:p>
        </w:tc>
        <w:sdt>
          <w:sdtPr>
            <w:rPr>
              <w:sz w:val="20"/>
              <w:szCs w:val="20"/>
            </w:rPr>
            <w:id w:val="43875610"/>
            <w:placeholder>
              <w:docPart w:val="4D0E9094C1CA475B8DDAEA14CC269D86"/>
            </w:placeholder>
            <w:showingPlcHdr/>
          </w:sdtPr>
          <w:sdtEndPr/>
          <w:sdtContent>
            <w:tc>
              <w:tcPr>
                <w:tcW w:w="8432" w:type="dxa"/>
                <w:gridSpan w:val="7"/>
              </w:tcPr>
              <w:p w14:paraId="4F5EC005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email address</w:t>
                </w:r>
              </w:p>
            </w:tc>
          </w:sdtContent>
        </w:sdt>
      </w:tr>
      <w:tr w:rsidR="00280654" w:rsidRPr="00CC1337" w14:paraId="39CA4440" w14:textId="77777777" w:rsidTr="0054268B">
        <w:tc>
          <w:tcPr>
            <w:tcW w:w="1776" w:type="dxa"/>
            <w:shd w:val="clear" w:color="auto" w:fill="F5D4D7"/>
          </w:tcPr>
          <w:p w14:paraId="78C355C5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Residential address</w:t>
            </w:r>
          </w:p>
        </w:tc>
        <w:sdt>
          <w:sdtPr>
            <w:rPr>
              <w:sz w:val="20"/>
              <w:szCs w:val="20"/>
            </w:rPr>
            <w:id w:val="-525638528"/>
            <w:placeholder>
              <w:docPart w:val="AC521243A1BB41D1859D4AB34A867174"/>
            </w:placeholder>
            <w:showingPlcHdr/>
          </w:sdtPr>
          <w:sdtEndPr/>
          <w:sdtContent>
            <w:tc>
              <w:tcPr>
                <w:tcW w:w="8432" w:type="dxa"/>
                <w:gridSpan w:val="7"/>
              </w:tcPr>
              <w:p w14:paraId="78BE5B87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street addres</w:t>
                </w:r>
              </w:p>
            </w:tc>
          </w:sdtContent>
        </w:sdt>
      </w:tr>
      <w:tr w:rsidR="00280654" w:rsidRPr="00CC1337" w14:paraId="41234BC0" w14:textId="77777777" w:rsidTr="0054268B">
        <w:tc>
          <w:tcPr>
            <w:tcW w:w="1776" w:type="dxa"/>
            <w:shd w:val="clear" w:color="auto" w:fill="F5D4D7"/>
          </w:tcPr>
          <w:p w14:paraId="1FA92EFB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Suburb/town</w:t>
            </w:r>
          </w:p>
        </w:tc>
        <w:sdt>
          <w:sdtPr>
            <w:rPr>
              <w:sz w:val="20"/>
              <w:szCs w:val="20"/>
            </w:rPr>
            <w:id w:val="812369867"/>
            <w:placeholder>
              <w:docPart w:val="2F420C58B9FF4FFB93286DEF453F6740"/>
            </w:placeholder>
            <w:showingPlcHdr/>
          </w:sdtPr>
          <w:sdtEndPr/>
          <w:sdtContent>
            <w:tc>
              <w:tcPr>
                <w:tcW w:w="2614" w:type="dxa"/>
              </w:tcPr>
              <w:p w14:paraId="387C23F5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suburb/town</w:t>
                </w:r>
              </w:p>
            </w:tc>
          </w:sdtContent>
        </w:sdt>
        <w:tc>
          <w:tcPr>
            <w:tcW w:w="1701" w:type="dxa"/>
            <w:gridSpan w:val="2"/>
            <w:shd w:val="clear" w:color="auto" w:fill="F5D4D7"/>
          </w:tcPr>
          <w:p w14:paraId="0D7C4081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State/territory</w:t>
            </w:r>
          </w:p>
        </w:tc>
        <w:sdt>
          <w:sdtPr>
            <w:rPr>
              <w:sz w:val="20"/>
              <w:szCs w:val="20"/>
            </w:rPr>
            <w:id w:val="-285201157"/>
            <w:placeholder>
              <w:docPart w:val="E6B7AD00F0B34413BAC1AF2AACF21D6B"/>
            </w:placeholder>
            <w:showingPlcHdr/>
          </w:sdtPr>
          <w:sdtEndPr/>
          <w:sdtContent>
            <w:tc>
              <w:tcPr>
                <w:tcW w:w="1559" w:type="dxa"/>
                <w:gridSpan w:val="2"/>
              </w:tcPr>
              <w:p w14:paraId="72C347D0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state</w:t>
                </w:r>
                <w:r>
                  <w:rPr>
                    <w:rStyle w:val="PlaceholderText"/>
                    <w:sz w:val="20"/>
                    <w:szCs w:val="20"/>
                  </w:rPr>
                  <w:t>/</w:t>
                </w:r>
                <w:r w:rsidRPr="00CC1337">
                  <w:rPr>
                    <w:rStyle w:val="PlaceholderText"/>
                    <w:sz w:val="20"/>
                    <w:szCs w:val="20"/>
                  </w:rPr>
                  <w:t xml:space="preserve"> territory</w:t>
                </w:r>
              </w:p>
            </w:tc>
          </w:sdtContent>
        </w:sdt>
        <w:tc>
          <w:tcPr>
            <w:tcW w:w="1134" w:type="dxa"/>
            <w:shd w:val="clear" w:color="auto" w:fill="F5D4D7"/>
          </w:tcPr>
          <w:p w14:paraId="48A6E42F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Postcode</w:t>
            </w:r>
          </w:p>
        </w:tc>
        <w:sdt>
          <w:sdtPr>
            <w:rPr>
              <w:sz w:val="20"/>
              <w:szCs w:val="20"/>
            </w:rPr>
            <w:id w:val="46039460"/>
            <w:placeholder>
              <w:docPart w:val="C0E08D34DF314ECBB237994550A59D2F"/>
            </w:placeholder>
            <w:showingPlcHdr/>
          </w:sdtPr>
          <w:sdtEndPr/>
          <w:sdtContent>
            <w:tc>
              <w:tcPr>
                <w:tcW w:w="1424" w:type="dxa"/>
              </w:tcPr>
              <w:p w14:paraId="458CAF06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postcode</w:t>
                </w:r>
              </w:p>
            </w:tc>
          </w:sdtContent>
        </w:sdt>
      </w:tr>
      <w:tr w:rsidR="00280654" w:rsidRPr="00CC1337" w14:paraId="5CC094FD" w14:textId="77777777" w:rsidTr="0054268B">
        <w:tc>
          <w:tcPr>
            <w:tcW w:w="1776" w:type="dxa"/>
            <w:shd w:val="clear" w:color="auto" w:fill="F5D4D7"/>
          </w:tcPr>
          <w:p w14:paraId="021DE509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Postal address</w:t>
            </w:r>
          </w:p>
        </w:tc>
        <w:tc>
          <w:tcPr>
            <w:tcW w:w="8432" w:type="dxa"/>
            <w:gridSpan w:val="7"/>
          </w:tcPr>
          <w:p w14:paraId="4FE84D68" w14:textId="77777777" w:rsidR="00280654" w:rsidRPr="00CC1337" w:rsidRDefault="00E078AD" w:rsidP="0054268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432047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654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80654" w:rsidRPr="00CC1337">
              <w:rPr>
                <w:sz w:val="20"/>
                <w:szCs w:val="20"/>
              </w:rPr>
              <w:t xml:space="preserve"> same as residential address</w:t>
            </w:r>
          </w:p>
          <w:sdt>
            <w:sdtPr>
              <w:rPr>
                <w:sz w:val="20"/>
                <w:szCs w:val="20"/>
              </w:rPr>
              <w:id w:val="-429819427"/>
              <w:placeholder>
                <w:docPart w:val="5EC3CFA1A2C8453DA70A8D20AF265DBB"/>
              </w:placeholder>
              <w:showingPlcHdr/>
            </w:sdtPr>
            <w:sdtEndPr/>
            <w:sdtContent>
              <w:p w14:paraId="1DEE5F09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postal address if different to residential</w:t>
                </w:r>
              </w:p>
            </w:sdtContent>
          </w:sdt>
        </w:tc>
      </w:tr>
      <w:tr w:rsidR="00280654" w:rsidRPr="00CC1337" w14:paraId="53C03BFD" w14:textId="77777777" w:rsidTr="0054268B">
        <w:tc>
          <w:tcPr>
            <w:tcW w:w="1776" w:type="dxa"/>
            <w:shd w:val="clear" w:color="auto" w:fill="F5D4D7"/>
          </w:tcPr>
          <w:p w14:paraId="63209B01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Suburb/town</w:t>
            </w:r>
          </w:p>
        </w:tc>
        <w:sdt>
          <w:sdtPr>
            <w:rPr>
              <w:sz w:val="20"/>
              <w:szCs w:val="20"/>
            </w:rPr>
            <w:id w:val="-1935968027"/>
            <w:placeholder>
              <w:docPart w:val="E94295F428E94AB3BEBB1866419E87B4"/>
            </w:placeholder>
            <w:showingPlcHdr/>
          </w:sdtPr>
          <w:sdtEndPr/>
          <w:sdtContent>
            <w:tc>
              <w:tcPr>
                <w:tcW w:w="2614" w:type="dxa"/>
              </w:tcPr>
              <w:p w14:paraId="74E7612F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Suburb or town</w:t>
                </w:r>
              </w:p>
            </w:tc>
          </w:sdtContent>
        </w:sdt>
        <w:tc>
          <w:tcPr>
            <w:tcW w:w="1701" w:type="dxa"/>
            <w:gridSpan w:val="2"/>
            <w:shd w:val="clear" w:color="auto" w:fill="F5D4D7"/>
          </w:tcPr>
          <w:p w14:paraId="6B883086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State/territory</w:t>
            </w:r>
          </w:p>
        </w:tc>
        <w:sdt>
          <w:sdtPr>
            <w:rPr>
              <w:sz w:val="20"/>
              <w:szCs w:val="20"/>
            </w:rPr>
            <w:id w:val="1195968495"/>
            <w:placeholder>
              <w:docPart w:val="192607477F2944FD96826E00FD4DDD33"/>
            </w:placeholder>
            <w:showingPlcHdr/>
          </w:sdtPr>
          <w:sdtEndPr/>
          <w:sdtContent>
            <w:tc>
              <w:tcPr>
                <w:tcW w:w="1559" w:type="dxa"/>
                <w:gridSpan w:val="2"/>
              </w:tcPr>
              <w:p w14:paraId="62BA669C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State or territory</w:t>
                </w:r>
              </w:p>
            </w:tc>
          </w:sdtContent>
        </w:sdt>
        <w:tc>
          <w:tcPr>
            <w:tcW w:w="1134" w:type="dxa"/>
            <w:shd w:val="clear" w:color="auto" w:fill="F5D4D7"/>
          </w:tcPr>
          <w:p w14:paraId="23FF5819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Postcode</w:t>
            </w:r>
          </w:p>
        </w:tc>
        <w:sdt>
          <w:sdtPr>
            <w:rPr>
              <w:sz w:val="20"/>
              <w:szCs w:val="20"/>
            </w:rPr>
            <w:id w:val="1316229917"/>
            <w:placeholder>
              <w:docPart w:val="4DE8C54E23F74586B30D660FC5078B1E"/>
            </w:placeholder>
            <w:showingPlcHdr/>
          </w:sdtPr>
          <w:sdtEndPr/>
          <w:sdtContent>
            <w:tc>
              <w:tcPr>
                <w:tcW w:w="1424" w:type="dxa"/>
              </w:tcPr>
              <w:p w14:paraId="15E3805D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Postcode</w:t>
                </w:r>
              </w:p>
            </w:tc>
          </w:sdtContent>
        </w:sdt>
      </w:tr>
    </w:tbl>
    <w:p w14:paraId="0D1859FA" w14:textId="3626A46D" w:rsidR="0050120A" w:rsidRPr="001063B9" w:rsidRDefault="0050120A" w:rsidP="001063B9">
      <w:pPr>
        <w:pStyle w:val="Heading2"/>
      </w:pPr>
      <w:r w:rsidRPr="001063B9">
        <w:t>What course do you want to enrol in?</w:t>
      </w:r>
    </w:p>
    <w:p w14:paraId="589A152C" w14:textId="6B640572" w:rsidR="0050120A" w:rsidRDefault="00E078AD" w:rsidP="0050120A">
      <w:sdt>
        <w:sdtPr>
          <w:rPr>
            <w:rFonts w:ascii="Segoe UI Symbol" w:hAnsi="Segoe UI Symbol" w:cs="Segoe UI Symbol"/>
          </w:rPr>
          <w:id w:val="-1219203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20A">
            <w:rPr>
              <w:rFonts w:ascii="MS Gothic" w:eastAsia="MS Gothic" w:hAnsi="MS Gothic" w:cs="Segoe UI Symbol" w:hint="eastAsia"/>
            </w:rPr>
            <w:t>☐</w:t>
          </w:r>
        </w:sdtContent>
      </w:sdt>
      <w:r w:rsidR="0050120A">
        <w:t xml:space="preserve"> BSB5</w:t>
      </w:r>
      <w:r w:rsidR="00694A62">
        <w:t>0420</w:t>
      </w:r>
      <w:r w:rsidR="0050120A">
        <w:t xml:space="preserve"> Diploma of Leadership and Management</w:t>
      </w:r>
    </w:p>
    <w:p w14:paraId="6DDDDF58" w14:textId="7181FB7E" w:rsidR="0050120A" w:rsidRDefault="00E078AD" w:rsidP="0050120A">
      <w:sdt>
        <w:sdtPr>
          <w:rPr>
            <w:rFonts w:ascii="Segoe UI Symbol" w:hAnsi="Segoe UI Symbol" w:cs="Segoe UI Symbol"/>
          </w:rPr>
          <w:id w:val="-20689503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20A">
            <w:rPr>
              <w:rFonts w:ascii="MS Gothic" w:eastAsia="MS Gothic" w:hAnsi="MS Gothic" w:cs="Segoe UI Symbol" w:hint="eastAsia"/>
            </w:rPr>
            <w:t>☐</w:t>
          </w:r>
        </w:sdtContent>
      </w:sdt>
      <w:r w:rsidR="0050120A">
        <w:t xml:space="preserve"> CHC30</w:t>
      </w:r>
      <w:r w:rsidR="00694A62">
        <w:t>121</w:t>
      </w:r>
      <w:r w:rsidR="0050120A">
        <w:t xml:space="preserve"> Certificate III in Early Childhood Education and Care</w:t>
      </w:r>
    </w:p>
    <w:p w14:paraId="1A73F4D9" w14:textId="796A08AF" w:rsidR="0050120A" w:rsidRDefault="00E078AD" w:rsidP="0050120A">
      <w:sdt>
        <w:sdtPr>
          <w:rPr>
            <w:rFonts w:ascii="Segoe UI Symbol" w:hAnsi="Segoe UI Symbol" w:cs="Segoe UI Symbol"/>
          </w:rPr>
          <w:id w:val="736447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20A">
            <w:rPr>
              <w:rFonts w:ascii="MS Gothic" w:eastAsia="MS Gothic" w:hAnsi="MS Gothic" w:cs="Segoe UI Symbol" w:hint="eastAsia"/>
            </w:rPr>
            <w:t>☐</w:t>
          </w:r>
        </w:sdtContent>
      </w:sdt>
      <w:r w:rsidR="0050120A">
        <w:t xml:space="preserve"> CHC5</w:t>
      </w:r>
      <w:r w:rsidR="00694A62">
        <w:t>012</w:t>
      </w:r>
      <w:r w:rsidR="000E31CE">
        <w:t>5</w:t>
      </w:r>
      <w:r w:rsidR="0050120A">
        <w:t xml:space="preserve"> Diploma of Early Childhood Education and Care</w:t>
      </w:r>
    </w:p>
    <w:p w14:paraId="1DC0BF6B" w14:textId="067C2738" w:rsidR="001063B9" w:rsidRDefault="001063B9" w:rsidP="0050120A"/>
    <w:p w14:paraId="63F93D6C" w14:textId="48E75868" w:rsidR="001063B9" w:rsidRDefault="001063B9" w:rsidP="0050120A">
      <w:r>
        <w:t xml:space="preserve">Please submit this form to </w:t>
      </w:r>
      <w:hyperlink r:id="rId10" w:history="1">
        <w:r w:rsidRPr="008B4C03">
          <w:rPr>
            <w:rStyle w:val="Hyperlink"/>
          </w:rPr>
          <w:t>training@ywca-canberra.org.au</w:t>
        </w:r>
      </w:hyperlink>
    </w:p>
    <w:p w14:paraId="3C3362CE" w14:textId="5D2CBB37" w:rsidR="001063B9" w:rsidRPr="00136260" w:rsidRDefault="001063B9" w:rsidP="0050120A">
      <w:r>
        <w:t>If you have any questions, call the Education and Training Unit on 02 6185 2000.</w:t>
      </w:r>
    </w:p>
    <w:sectPr w:rsidR="001063B9" w:rsidRPr="00136260" w:rsidSect="00A16026">
      <w:headerReference w:type="default" r:id="rId11"/>
      <w:footerReference w:type="default" r:id="rId12"/>
      <w:pgSz w:w="11906" w:h="16838"/>
      <w:pgMar w:top="1259" w:right="849" w:bottom="1440" w:left="851" w:header="708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EF9813" w14:textId="77777777" w:rsidR="00C91F2D" w:rsidRDefault="00C91F2D" w:rsidP="00231536">
      <w:r>
        <w:separator/>
      </w:r>
    </w:p>
    <w:p w14:paraId="60AA01E4" w14:textId="77777777" w:rsidR="00C91F2D" w:rsidRDefault="00C91F2D" w:rsidP="00231536"/>
  </w:endnote>
  <w:endnote w:type="continuationSeparator" w:id="0">
    <w:p w14:paraId="224BF245" w14:textId="77777777" w:rsidR="00C91F2D" w:rsidRDefault="00C91F2D" w:rsidP="00231536">
      <w:r>
        <w:continuationSeparator/>
      </w:r>
    </w:p>
    <w:p w14:paraId="569A101D" w14:textId="77777777" w:rsidR="00C91F2D" w:rsidRDefault="00C91F2D" w:rsidP="00231536"/>
  </w:endnote>
  <w:endnote w:type="continuationNotice" w:id="1">
    <w:p w14:paraId="2E2D64C7" w14:textId="77777777" w:rsidR="00C91F2D" w:rsidRDefault="00C91F2D" w:rsidP="00231536"/>
    <w:p w14:paraId="1E7FE503" w14:textId="77777777" w:rsidR="00C91F2D" w:rsidRDefault="00C91F2D" w:rsidP="002315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42F095" w14:textId="39ADA4E8" w:rsidR="004B5E4E" w:rsidRPr="00DE37F8" w:rsidRDefault="004B5E4E" w:rsidP="00DE37F8">
    <w:pPr>
      <w:pStyle w:val="Footer"/>
      <w:tabs>
        <w:tab w:val="clear" w:pos="4513"/>
        <w:tab w:val="clear" w:pos="9026"/>
        <w:tab w:val="center" w:pos="5103"/>
        <w:tab w:val="right" w:pos="10206"/>
      </w:tabs>
      <w:rPr>
        <w:color w:val="FFFFFF" w:themeColor="background1"/>
      </w:rPr>
    </w:pPr>
    <w:r w:rsidRPr="00DE37F8">
      <w:rPr>
        <w:color w:val="FFFFFF" w:themeColor="background1"/>
      </w:rPr>
      <w:t>© YWCA Canberra</w:t>
    </w:r>
    <w:r w:rsidRPr="00DE37F8">
      <w:rPr>
        <w:color w:val="FFFFFF" w:themeColor="background1"/>
      </w:rPr>
      <w:tab/>
    </w:r>
    <w:r w:rsidR="001063B9">
      <w:rPr>
        <w:color w:val="FFFFFF" w:themeColor="background1"/>
      </w:rPr>
      <w:t>Expression of interest form</w:t>
    </w:r>
    <w:r w:rsidRPr="00DE37F8">
      <w:rPr>
        <w:color w:val="FFFFFF" w:themeColor="background1"/>
      </w:rPr>
      <w:tab/>
    </w:r>
    <w:r w:rsidR="00821890" w:rsidRPr="00DE37F8">
      <w:rPr>
        <w:noProof/>
        <w:color w:val="FFFFFF" w:themeColor="background1"/>
      </w:rPr>
      <w:t xml:space="preserve">Page </w:t>
    </w:r>
    <w:r w:rsidR="00821890" w:rsidRPr="00DE37F8">
      <w:rPr>
        <w:noProof/>
        <w:color w:val="FFFFFF" w:themeColor="background1"/>
      </w:rPr>
      <w:fldChar w:fldCharType="begin"/>
    </w:r>
    <w:r w:rsidR="00821890" w:rsidRPr="00DE37F8">
      <w:rPr>
        <w:noProof/>
        <w:color w:val="FFFFFF" w:themeColor="background1"/>
      </w:rPr>
      <w:instrText xml:space="preserve"> PAGE  \* Arabic  \* MERGEFORMAT </w:instrText>
    </w:r>
    <w:r w:rsidR="00821890" w:rsidRPr="00DE37F8">
      <w:rPr>
        <w:noProof/>
        <w:color w:val="FFFFFF" w:themeColor="background1"/>
      </w:rPr>
      <w:fldChar w:fldCharType="separate"/>
    </w:r>
    <w:r w:rsidR="00821890" w:rsidRPr="00DE37F8">
      <w:rPr>
        <w:noProof/>
        <w:color w:val="FFFFFF" w:themeColor="background1"/>
      </w:rPr>
      <w:t>1</w:t>
    </w:r>
    <w:r w:rsidR="00821890" w:rsidRPr="00DE37F8">
      <w:rPr>
        <w:noProof/>
        <w:color w:val="FFFFFF" w:themeColor="background1"/>
      </w:rPr>
      <w:fldChar w:fldCharType="end"/>
    </w:r>
    <w:r w:rsidR="00821890" w:rsidRPr="00DE37F8">
      <w:rPr>
        <w:noProof/>
        <w:color w:val="FFFFFF" w:themeColor="background1"/>
      </w:rPr>
      <w:t xml:space="preserve"> of </w:t>
    </w:r>
    <w:r w:rsidR="00821890" w:rsidRPr="00DE37F8">
      <w:rPr>
        <w:noProof/>
        <w:color w:val="FFFFFF" w:themeColor="background1"/>
      </w:rPr>
      <w:fldChar w:fldCharType="begin"/>
    </w:r>
    <w:r w:rsidR="00821890" w:rsidRPr="00DE37F8">
      <w:rPr>
        <w:noProof/>
        <w:color w:val="FFFFFF" w:themeColor="background1"/>
      </w:rPr>
      <w:instrText xml:space="preserve"> NUMPAGES  \* Arabic  \* MERGEFORMAT </w:instrText>
    </w:r>
    <w:r w:rsidR="00821890" w:rsidRPr="00DE37F8">
      <w:rPr>
        <w:noProof/>
        <w:color w:val="FFFFFF" w:themeColor="background1"/>
      </w:rPr>
      <w:fldChar w:fldCharType="separate"/>
    </w:r>
    <w:r w:rsidR="00821890" w:rsidRPr="00DE37F8">
      <w:rPr>
        <w:noProof/>
        <w:color w:val="FFFFFF" w:themeColor="background1"/>
      </w:rPr>
      <w:t>2</w:t>
    </w:r>
    <w:r w:rsidR="00821890" w:rsidRPr="00DE37F8">
      <w:rPr>
        <w:noProof/>
        <w:color w:val="FFFFFF" w:themeColor="background1"/>
      </w:rPr>
      <w:fldChar w:fldCharType="end"/>
    </w:r>
  </w:p>
  <w:p w14:paraId="23BC199E" w14:textId="25D8CB5E" w:rsidR="00004CF2" w:rsidRPr="00DE37F8" w:rsidRDefault="004B5E4E" w:rsidP="00DE37F8">
    <w:pPr>
      <w:pStyle w:val="Footer"/>
      <w:tabs>
        <w:tab w:val="clear" w:pos="4513"/>
        <w:tab w:val="clear" w:pos="9026"/>
        <w:tab w:val="center" w:pos="5103"/>
        <w:tab w:val="right" w:pos="10206"/>
      </w:tabs>
      <w:rPr>
        <w:color w:val="FFFFFF" w:themeColor="background1"/>
      </w:rPr>
    </w:pPr>
    <w:r w:rsidRPr="00DE37F8">
      <w:rPr>
        <w:color w:val="FFFFFF" w:themeColor="background1"/>
      </w:rPr>
      <w:t>RTO 1373</w:t>
    </w:r>
    <w:r w:rsidRPr="00DE37F8">
      <w:rPr>
        <w:color w:val="FFFFFF" w:themeColor="background1"/>
      </w:rPr>
      <w:tab/>
    </w:r>
    <w:r w:rsidR="00FA1868" w:rsidRPr="00DE37F8">
      <w:rPr>
        <w:color w:val="FFFFFF" w:themeColor="background1"/>
      </w:rPr>
      <w:t xml:space="preserve">Version: </w:t>
    </w:r>
    <w:r w:rsidR="001063B9">
      <w:rPr>
        <w:color w:val="FFFFFF" w:themeColor="background1"/>
      </w:rPr>
      <w:t>2</w:t>
    </w:r>
    <w:r w:rsidR="00A70A51">
      <w:rPr>
        <w:color w:val="FFFFFF" w:themeColor="background1"/>
      </w:rPr>
      <w:t>.</w:t>
    </w:r>
    <w:r w:rsidR="000C35EB">
      <w:rPr>
        <w:color w:val="FFFFFF" w:themeColor="background1"/>
      </w:rPr>
      <w:t>2</w:t>
    </w:r>
    <w:r w:rsidRPr="00DE37F8">
      <w:rPr>
        <w:color w:val="FFFFFF" w:themeColor="background1"/>
      </w:rPr>
      <w:tab/>
    </w:r>
    <w:r w:rsidR="000C35EB">
      <w:rPr>
        <w:color w:val="FFFFFF" w:themeColor="background1"/>
      </w:rPr>
      <w:t>September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2F10C8" w14:textId="77777777" w:rsidR="00C91F2D" w:rsidRDefault="00C91F2D" w:rsidP="00231536">
      <w:r>
        <w:separator/>
      </w:r>
    </w:p>
    <w:p w14:paraId="04A38A39" w14:textId="77777777" w:rsidR="00C91F2D" w:rsidRDefault="00C91F2D" w:rsidP="00231536"/>
  </w:footnote>
  <w:footnote w:type="continuationSeparator" w:id="0">
    <w:p w14:paraId="6FE9E103" w14:textId="77777777" w:rsidR="00C91F2D" w:rsidRDefault="00C91F2D" w:rsidP="00231536">
      <w:r>
        <w:continuationSeparator/>
      </w:r>
    </w:p>
    <w:p w14:paraId="7A6A1E62" w14:textId="77777777" w:rsidR="00C91F2D" w:rsidRDefault="00C91F2D" w:rsidP="00231536"/>
  </w:footnote>
  <w:footnote w:type="continuationNotice" w:id="1">
    <w:p w14:paraId="6413FAF7" w14:textId="77777777" w:rsidR="00C91F2D" w:rsidRDefault="00C91F2D" w:rsidP="00231536"/>
    <w:p w14:paraId="6D8FC479" w14:textId="77777777" w:rsidR="00C91F2D" w:rsidRDefault="00C91F2D" w:rsidP="002315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43509B" w14:textId="366CD06C" w:rsidR="00004CF2" w:rsidRDefault="004B5E4E" w:rsidP="00231536">
    <w:pPr>
      <w:pStyle w:val="Header"/>
    </w:pPr>
    <w:r w:rsidRPr="004B5E4E">
      <w:rPr>
        <w:noProof/>
      </w:rPr>
      <w:drawing>
        <wp:anchor distT="0" distB="0" distL="114300" distR="114300" simplePos="0" relativeHeight="251658240" behindDoc="1" locked="0" layoutInCell="1" allowOverlap="1" wp14:anchorId="0D6DDE9A" wp14:editId="326BAE8F">
          <wp:simplePos x="0" y="0"/>
          <wp:positionH relativeFrom="page">
            <wp:align>right</wp:align>
          </wp:positionH>
          <wp:positionV relativeFrom="paragraph">
            <wp:posOffset>-447312</wp:posOffset>
          </wp:positionV>
          <wp:extent cx="7554435" cy="10685870"/>
          <wp:effectExtent l="0" t="0" r="8890" b="127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35" cy="10685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76019F"/>
    <w:multiLevelType w:val="hybridMultilevel"/>
    <w:tmpl w:val="E0CA4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59913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4woau7+vU/VHIgA31W2Hhba56tIHiPbqhB6wP0Pzdmiabl5u49N8uAXB11zvKlmIBLNpWgRjAIiEbj0Ll8FMg==" w:salt="y/BQ2HLvwemvZ+wXYGWi8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sDA1tzA2NrU0MDBU0lEKTi0uzszPAymwqAUAJvFoEywAAAA="/>
  </w:docVars>
  <w:rsids>
    <w:rsidRoot w:val="004B5E4E"/>
    <w:rsid w:val="00004CF2"/>
    <w:rsid w:val="0005456B"/>
    <w:rsid w:val="00070D3B"/>
    <w:rsid w:val="000B0890"/>
    <w:rsid w:val="000C35EB"/>
    <w:rsid w:val="000E31CE"/>
    <w:rsid w:val="000E7A30"/>
    <w:rsid w:val="001063B9"/>
    <w:rsid w:val="00121499"/>
    <w:rsid w:val="00130B75"/>
    <w:rsid w:val="00136260"/>
    <w:rsid w:val="00136A8B"/>
    <w:rsid w:val="001570E8"/>
    <w:rsid w:val="001C1323"/>
    <w:rsid w:val="001D54E3"/>
    <w:rsid w:val="00207D05"/>
    <w:rsid w:val="00231536"/>
    <w:rsid w:val="002364B3"/>
    <w:rsid w:val="002737B3"/>
    <w:rsid w:val="00280654"/>
    <w:rsid w:val="0031011B"/>
    <w:rsid w:val="00350E64"/>
    <w:rsid w:val="00362252"/>
    <w:rsid w:val="00383188"/>
    <w:rsid w:val="003933C3"/>
    <w:rsid w:val="003C7B10"/>
    <w:rsid w:val="003D7C7B"/>
    <w:rsid w:val="00475AC9"/>
    <w:rsid w:val="004A50BC"/>
    <w:rsid w:val="004B5E4E"/>
    <w:rsid w:val="004C15F2"/>
    <w:rsid w:val="004E3653"/>
    <w:rsid w:val="0050120A"/>
    <w:rsid w:val="005247C6"/>
    <w:rsid w:val="005561EF"/>
    <w:rsid w:val="005C0187"/>
    <w:rsid w:val="005E737E"/>
    <w:rsid w:val="00601A90"/>
    <w:rsid w:val="006861ED"/>
    <w:rsid w:val="00694A62"/>
    <w:rsid w:val="006B1148"/>
    <w:rsid w:val="006B2E93"/>
    <w:rsid w:val="006E5F30"/>
    <w:rsid w:val="00747B4F"/>
    <w:rsid w:val="0075730B"/>
    <w:rsid w:val="00775954"/>
    <w:rsid w:val="00821890"/>
    <w:rsid w:val="008413B0"/>
    <w:rsid w:val="0087725B"/>
    <w:rsid w:val="008D0DF8"/>
    <w:rsid w:val="008F1149"/>
    <w:rsid w:val="009533DF"/>
    <w:rsid w:val="00995F5C"/>
    <w:rsid w:val="009B31E7"/>
    <w:rsid w:val="009E6333"/>
    <w:rsid w:val="00A03457"/>
    <w:rsid w:val="00A16026"/>
    <w:rsid w:val="00A70A51"/>
    <w:rsid w:val="00AA0510"/>
    <w:rsid w:val="00AA63AE"/>
    <w:rsid w:val="00AC1BF2"/>
    <w:rsid w:val="00B22135"/>
    <w:rsid w:val="00BA4AE9"/>
    <w:rsid w:val="00BB1F92"/>
    <w:rsid w:val="00BB41B9"/>
    <w:rsid w:val="00BC60CD"/>
    <w:rsid w:val="00BD2412"/>
    <w:rsid w:val="00C06024"/>
    <w:rsid w:val="00C53BB7"/>
    <w:rsid w:val="00C91F2D"/>
    <w:rsid w:val="00CC793A"/>
    <w:rsid w:val="00CE26AA"/>
    <w:rsid w:val="00D43247"/>
    <w:rsid w:val="00DD65FE"/>
    <w:rsid w:val="00DE37F8"/>
    <w:rsid w:val="00E078AD"/>
    <w:rsid w:val="00E16C57"/>
    <w:rsid w:val="00E953AE"/>
    <w:rsid w:val="00ED307B"/>
    <w:rsid w:val="00F655E0"/>
    <w:rsid w:val="00F75B18"/>
    <w:rsid w:val="00FA1868"/>
    <w:rsid w:val="00FA4479"/>
    <w:rsid w:val="00FF7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E8E78"/>
  <w15:chartTrackingRefBased/>
  <w15:docId w15:val="{ACAB7FD8-1E2E-49B3-9070-D202BAF27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536"/>
    <w:pPr>
      <w:spacing w:before="120" w:after="120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536"/>
    <w:pPr>
      <w:spacing w:before="240"/>
      <w:outlineLvl w:val="0"/>
    </w:pPr>
    <w:rPr>
      <w:color w:val="A2007D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024"/>
    <w:pPr>
      <w:spacing w:before="240"/>
      <w:outlineLvl w:val="1"/>
    </w:pPr>
    <w:rPr>
      <w:color w:val="A2007D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5E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E4E"/>
  </w:style>
  <w:style w:type="paragraph" w:styleId="Footer">
    <w:name w:val="footer"/>
    <w:basedOn w:val="Normal"/>
    <w:link w:val="FooterChar"/>
    <w:uiPriority w:val="99"/>
    <w:unhideWhenUsed/>
    <w:rsid w:val="004B5E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E4E"/>
  </w:style>
  <w:style w:type="character" w:customStyle="1" w:styleId="Heading1Char">
    <w:name w:val="Heading 1 Char"/>
    <w:basedOn w:val="DefaultParagraphFont"/>
    <w:link w:val="Heading1"/>
    <w:uiPriority w:val="9"/>
    <w:rsid w:val="00231536"/>
    <w:rPr>
      <w:rFonts w:ascii="Arial" w:hAnsi="Arial" w:cs="Arial"/>
      <w:color w:val="A2007D"/>
      <w:sz w:val="36"/>
      <w:szCs w:val="36"/>
    </w:rPr>
  </w:style>
  <w:style w:type="paragraph" w:styleId="Title">
    <w:name w:val="Title"/>
    <w:next w:val="Normal"/>
    <w:link w:val="TitleChar"/>
    <w:uiPriority w:val="10"/>
    <w:qFormat/>
    <w:rsid w:val="00D43247"/>
    <w:pPr>
      <w:jc w:val="center"/>
    </w:pPr>
    <w:rPr>
      <w:rFonts w:ascii="Arial" w:hAnsi="Arial" w:cs="Arial"/>
      <w:color w:val="A2007D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D43247"/>
    <w:rPr>
      <w:rFonts w:ascii="Arial" w:hAnsi="Arial" w:cs="Arial"/>
      <w:color w:val="A2007D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06024"/>
    <w:rPr>
      <w:rFonts w:ascii="Arial" w:hAnsi="Arial" w:cs="Arial"/>
      <w:color w:val="A2007D"/>
      <w:sz w:val="28"/>
      <w:szCs w:val="28"/>
    </w:rPr>
  </w:style>
  <w:style w:type="table" w:styleId="TableGrid">
    <w:name w:val="Table Grid"/>
    <w:basedOn w:val="TableNormal"/>
    <w:uiPriority w:val="39"/>
    <w:rsid w:val="00BB41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70E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8065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063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63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training@ywca-canberra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866F0E68DE54E9F8955D90635895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48523-7A99-44D6-98AA-B2D3EC5D0818}"/>
      </w:docPartPr>
      <w:docPartBody>
        <w:p w:rsidR="001E7680" w:rsidRDefault="00CA2249" w:rsidP="00CA2249">
          <w:pPr>
            <w:pStyle w:val="E866F0E68DE54E9F8955D9063589585E"/>
          </w:pPr>
          <w:r w:rsidRPr="00CC1337">
            <w:rPr>
              <w:rStyle w:val="PlaceholderText"/>
              <w:sz w:val="20"/>
              <w:szCs w:val="20"/>
            </w:rPr>
            <w:t>Your first name</w:t>
          </w:r>
        </w:p>
      </w:docPartBody>
    </w:docPart>
    <w:docPart>
      <w:docPartPr>
        <w:name w:val="79C41A29E4D4409DB9E759930B4AE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51567-0407-4380-AFB1-F5F362E4A9ED}"/>
      </w:docPartPr>
      <w:docPartBody>
        <w:p w:rsidR="001E7680" w:rsidRDefault="00CA2249" w:rsidP="00CA2249">
          <w:pPr>
            <w:pStyle w:val="79C41A29E4D4409DB9E759930B4AEE9E"/>
          </w:pPr>
          <w:r w:rsidRPr="00CC1337">
            <w:rPr>
              <w:rStyle w:val="PlaceholderText"/>
              <w:sz w:val="20"/>
              <w:szCs w:val="20"/>
            </w:rPr>
            <w:t>Your middle name, if any</w:t>
          </w:r>
        </w:p>
      </w:docPartBody>
    </w:docPart>
    <w:docPart>
      <w:docPartPr>
        <w:name w:val="16DD617809CB43CD8D5E0CB7A9C06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CDBE7-4780-4756-BB5C-F85980088039}"/>
      </w:docPartPr>
      <w:docPartBody>
        <w:p w:rsidR="001E7680" w:rsidRDefault="00CA2249" w:rsidP="00CA2249">
          <w:pPr>
            <w:pStyle w:val="16DD617809CB43CD8D5E0CB7A9C06B99"/>
          </w:pPr>
          <w:r w:rsidRPr="00CC1337">
            <w:rPr>
              <w:rStyle w:val="PlaceholderText"/>
              <w:sz w:val="20"/>
              <w:szCs w:val="20"/>
            </w:rPr>
            <w:t>Your last name</w:t>
          </w:r>
        </w:p>
      </w:docPartBody>
    </w:docPart>
    <w:docPart>
      <w:docPartPr>
        <w:name w:val="0CFE049B61E649E38B7A1CCBA1F89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B3610-50B3-494D-8457-15DC9467EA61}"/>
      </w:docPartPr>
      <w:docPartBody>
        <w:p w:rsidR="001E7680" w:rsidRDefault="00CA2249" w:rsidP="00CA2249">
          <w:pPr>
            <w:pStyle w:val="0CFE049B61E649E38B7A1CCBA1F89334"/>
          </w:pPr>
          <w:r w:rsidRPr="00CC1337">
            <w:rPr>
              <w:rStyle w:val="PlaceholderText"/>
              <w:sz w:val="20"/>
              <w:szCs w:val="20"/>
            </w:rPr>
            <w:t>Your preferred name, if any</w:t>
          </w:r>
        </w:p>
      </w:docPartBody>
    </w:docPart>
    <w:docPart>
      <w:docPartPr>
        <w:name w:val="AAE41271B96F4F3DB4F8F8E9E0029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30B43-4016-4691-AABF-5C963CE080B9}"/>
      </w:docPartPr>
      <w:docPartBody>
        <w:p w:rsidR="001E7680" w:rsidRDefault="00CA2249" w:rsidP="00CA2249">
          <w:pPr>
            <w:pStyle w:val="AAE41271B96F4F3DB4F8F8E9E00296EF"/>
          </w:pPr>
          <w:r w:rsidRPr="00CC1337">
            <w:rPr>
              <w:rStyle w:val="PlaceholderText"/>
              <w:sz w:val="20"/>
              <w:szCs w:val="20"/>
            </w:rPr>
            <w:t>Date of birth</w:t>
          </w:r>
        </w:p>
      </w:docPartBody>
    </w:docPart>
    <w:docPart>
      <w:docPartPr>
        <w:name w:val="CFFBFE31DA644794A48060A713875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BA663-17D4-49AD-BF30-3AB987704456}"/>
      </w:docPartPr>
      <w:docPartBody>
        <w:p w:rsidR="001E7680" w:rsidRDefault="00CA2249" w:rsidP="00CA2249">
          <w:pPr>
            <w:pStyle w:val="CFFBFE31DA644794A48060A71387557F"/>
          </w:pPr>
          <w:r w:rsidRPr="00CC1337">
            <w:rPr>
              <w:rStyle w:val="PlaceholderText"/>
              <w:sz w:val="20"/>
              <w:szCs w:val="20"/>
            </w:rPr>
            <w:t>Your home phone number</w:t>
          </w:r>
        </w:p>
      </w:docPartBody>
    </w:docPart>
    <w:docPart>
      <w:docPartPr>
        <w:name w:val="47D22F5A940A40EC9B832F0EADA25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7FD13-F375-487A-A4CB-19376FF79A0B}"/>
      </w:docPartPr>
      <w:docPartBody>
        <w:p w:rsidR="001E7680" w:rsidRDefault="00CA2249" w:rsidP="00CA2249">
          <w:pPr>
            <w:pStyle w:val="47D22F5A940A40EC9B832F0EADA25364"/>
          </w:pPr>
          <w:r w:rsidRPr="00CC1337">
            <w:rPr>
              <w:rStyle w:val="PlaceholderText"/>
              <w:sz w:val="20"/>
              <w:szCs w:val="20"/>
            </w:rPr>
            <w:t>Your mobile number</w:t>
          </w:r>
        </w:p>
      </w:docPartBody>
    </w:docPart>
    <w:docPart>
      <w:docPartPr>
        <w:name w:val="4D0E9094C1CA475B8DDAEA14CC269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D2630-9F6F-4665-9D56-43F6980D04BD}"/>
      </w:docPartPr>
      <w:docPartBody>
        <w:p w:rsidR="001E7680" w:rsidRDefault="00CA2249" w:rsidP="00CA2249">
          <w:pPr>
            <w:pStyle w:val="4D0E9094C1CA475B8DDAEA14CC269D86"/>
          </w:pPr>
          <w:r w:rsidRPr="00CC1337">
            <w:rPr>
              <w:rStyle w:val="PlaceholderText"/>
              <w:sz w:val="20"/>
              <w:szCs w:val="20"/>
            </w:rPr>
            <w:t>Your email address</w:t>
          </w:r>
        </w:p>
      </w:docPartBody>
    </w:docPart>
    <w:docPart>
      <w:docPartPr>
        <w:name w:val="AC521243A1BB41D1859D4AB34A867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2D3BB-5A21-4D0E-9BD6-532CDB635984}"/>
      </w:docPartPr>
      <w:docPartBody>
        <w:p w:rsidR="001E7680" w:rsidRDefault="00CA2249" w:rsidP="00CA2249">
          <w:pPr>
            <w:pStyle w:val="AC521243A1BB41D1859D4AB34A867174"/>
          </w:pPr>
          <w:r w:rsidRPr="00CC1337">
            <w:rPr>
              <w:rStyle w:val="PlaceholderText"/>
              <w:sz w:val="20"/>
              <w:szCs w:val="20"/>
            </w:rPr>
            <w:t>Your street addres</w:t>
          </w:r>
        </w:p>
      </w:docPartBody>
    </w:docPart>
    <w:docPart>
      <w:docPartPr>
        <w:name w:val="2F420C58B9FF4FFB93286DEF453F6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240E0-3022-44A4-B153-9578C4145B4F}"/>
      </w:docPartPr>
      <w:docPartBody>
        <w:p w:rsidR="001E7680" w:rsidRDefault="00CA2249" w:rsidP="00CA2249">
          <w:pPr>
            <w:pStyle w:val="2F420C58B9FF4FFB93286DEF453F6740"/>
          </w:pPr>
          <w:r w:rsidRPr="00CC1337">
            <w:rPr>
              <w:rStyle w:val="PlaceholderText"/>
              <w:sz w:val="20"/>
              <w:szCs w:val="20"/>
            </w:rPr>
            <w:t>Your suburb/town</w:t>
          </w:r>
        </w:p>
      </w:docPartBody>
    </w:docPart>
    <w:docPart>
      <w:docPartPr>
        <w:name w:val="E6B7AD00F0B34413BAC1AF2AACF21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C14A9-2B37-44B2-86F4-D443DBDFEB32}"/>
      </w:docPartPr>
      <w:docPartBody>
        <w:p w:rsidR="001E7680" w:rsidRDefault="00CA2249" w:rsidP="00CA2249">
          <w:pPr>
            <w:pStyle w:val="E6B7AD00F0B34413BAC1AF2AACF21D6B"/>
          </w:pPr>
          <w:r w:rsidRPr="00CC1337">
            <w:rPr>
              <w:rStyle w:val="PlaceholderText"/>
              <w:sz w:val="20"/>
              <w:szCs w:val="20"/>
            </w:rPr>
            <w:t>Your state</w:t>
          </w:r>
          <w:r>
            <w:rPr>
              <w:rStyle w:val="PlaceholderText"/>
              <w:sz w:val="20"/>
              <w:szCs w:val="20"/>
            </w:rPr>
            <w:t>/</w:t>
          </w:r>
          <w:r w:rsidRPr="00CC1337">
            <w:rPr>
              <w:rStyle w:val="PlaceholderText"/>
              <w:sz w:val="20"/>
              <w:szCs w:val="20"/>
            </w:rPr>
            <w:t xml:space="preserve"> territory</w:t>
          </w:r>
        </w:p>
      </w:docPartBody>
    </w:docPart>
    <w:docPart>
      <w:docPartPr>
        <w:name w:val="C0E08D34DF314ECBB237994550A59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57D48-1C09-4803-B0BF-B5635FD89E1F}"/>
      </w:docPartPr>
      <w:docPartBody>
        <w:p w:rsidR="001E7680" w:rsidRDefault="00CA2249" w:rsidP="00CA2249">
          <w:pPr>
            <w:pStyle w:val="C0E08D34DF314ECBB237994550A59D2F"/>
          </w:pPr>
          <w:r w:rsidRPr="00CC1337">
            <w:rPr>
              <w:rStyle w:val="PlaceholderText"/>
              <w:sz w:val="20"/>
              <w:szCs w:val="20"/>
            </w:rPr>
            <w:t>Your postcode</w:t>
          </w:r>
        </w:p>
      </w:docPartBody>
    </w:docPart>
    <w:docPart>
      <w:docPartPr>
        <w:name w:val="5EC3CFA1A2C8453DA70A8D20AF265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FA6BF-38CC-46E4-BF9E-F170A1345985}"/>
      </w:docPartPr>
      <w:docPartBody>
        <w:p w:rsidR="001E7680" w:rsidRDefault="00CA2249" w:rsidP="00CA2249">
          <w:pPr>
            <w:pStyle w:val="5EC3CFA1A2C8453DA70A8D20AF265DBB"/>
          </w:pPr>
          <w:r w:rsidRPr="00CC1337">
            <w:rPr>
              <w:rStyle w:val="PlaceholderText"/>
              <w:sz w:val="20"/>
              <w:szCs w:val="20"/>
            </w:rPr>
            <w:t>Your postal address if different to residential</w:t>
          </w:r>
        </w:p>
      </w:docPartBody>
    </w:docPart>
    <w:docPart>
      <w:docPartPr>
        <w:name w:val="E94295F428E94AB3BEBB1866419E8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0C4EF-CB5A-4640-8FFC-EFBE4D346A68}"/>
      </w:docPartPr>
      <w:docPartBody>
        <w:p w:rsidR="001E7680" w:rsidRDefault="00CA2249" w:rsidP="00CA2249">
          <w:pPr>
            <w:pStyle w:val="E94295F428E94AB3BEBB1866419E87B4"/>
          </w:pPr>
          <w:r w:rsidRPr="00CC1337">
            <w:rPr>
              <w:rStyle w:val="PlaceholderText"/>
              <w:sz w:val="20"/>
              <w:szCs w:val="20"/>
            </w:rPr>
            <w:t>Suburb or town</w:t>
          </w:r>
        </w:p>
      </w:docPartBody>
    </w:docPart>
    <w:docPart>
      <w:docPartPr>
        <w:name w:val="192607477F2944FD96826E00FD4DD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4639E-8075-4527-84EE-8F5A867E4627}"/>
      </w:docPartPr>
      <w:docPartBody>
        <w:p w:rsidR="001E7680" w:rsidRDefault="00CA2249" w:rsidP="00CA2249">
          <w:pPr>
            <w:pStyle w:val="192607477F2944FD96826E00FD4DDD33"/>
          </w:pPr>
          <w:r w:rsidRPr="00CC1337">
            <w:rPr>
              <w:rStyle w:val="PlaceholderText"/>
              <w:sz w:val="20"/>
              <w:szCs w:val="20"/>
            </w:rPr>
            <w:t>State or territory</w:t>
          </w:r>
        </w:p>
      </w:docPartBody>
    </w:docPart>
    <w:docPart>
      <w:docPartPr>
        <w:name w:val="4DE8C54E23F74586B30D660FC5078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BF7E3-0423-436F-A1D0-5E1CFC9F39C1}"/>
      </w:docPartPr>
      <w:docPartBody>
        <w:p w:rsidR="001E7680" w:rsidRDefault="00CA2249" w:rsidP="00CA2249">
          <w:pPr>
            <w:pStyle w:val="4DE8C54E23F74586B30D660FC5078B1E"/>
          </w:pPr>
          <w:r w:rsidRPr="00CC1337">
            <w:rPr>
              <w:rStyle w:val="PlaceholderText"/>
              <w:sz w:val="20"/>
              <w:szCs w:val="20"/>
            </w:rPr>
            <w:t>Post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2249"/>
    <w:rsid w:val="001E7680"/>
    <w:rsid w:val="0031011B"/>
    <w:rsid w:val="004E3653"/>
    <w:rsid w:val="00826981"/>
    <w:rsid w:val="00CA2249"/>
    <w:rsid w:val="00DD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2249"/>
    <w:rPr>
      <w:color w:val="808080"/>
    </w:rPr>
  </w:style>
  <w:style w:type="paragraph" w:customStyle="1" w:styleId="E866F0E68DE54E9F8955D9063589585E">
    <w:name w:val="E866F0E68DE54E9F8955D9063589585E"/>
    <w:rsid w:val="00CA2249"/>
  </w:style>
  <w:style w:type="paragraph" w:customStyle="1" w:styleId="79C41A29E4D4409DB9E759930B4AEE9E">
    <w:name w:val="79C41A29E4D4409DB9E759930B4AEE9E"/>
    <w:rsid w:val="00CA2249"/>
  </w:style>
  <w:style w:type="paragraph" w:customStyle="1" w:styleId="16DD617809CB43CD8D5E0CB7A9C06B99">
    <w:name w:val="16DD617809CB43CD8D5E0CB7A9C06B99"/>
    <w:rsid w:val="00CA2249"/>
  </w:style>
  <w:style w:type="paragraph" w:customStyle="1" w:styleId="0CFE049B61E649E38B7A1CCBA1F89334">
    <w:name w:val="0CFE049B61E649E38B7A1CCBA1F89334"/>
    <w:rsid w:val="00CA2249"/>
  </w:style>
  <w:style w:type="paragraph" w:customStyle="1" w:styleId="AAE41271B96F4F3DB4F8F8E9E00296EF">
    <w:name w:val="AAE41271B96F4F3DB4F8F8E9E00296EF"/>
    <w:rsid w:val="00CA2249"/>
  </w:style>
  <w:style w:type="paragraph" w:customStyle="1" w:styleId="CFFBFE31DA644794A48060A71387557F">
    <w:name w:val="CFFBFE31DA644794A48060A71387557F"/>
    <w:rsid w:val="00CA2249"/>
  </w:style>
  <w:style w:type="paragraph" w:customStyle="1" w:styleId="47D22F5A940A40EC9B832F0EADA25364">
    <w:name w:val="47D22F5A940A40EC9B832F0EADA25364"/>
    <w:rsid w:val="00CA2249"/>
  </w:style>
  <w:style w:type="paragraph" w:customStyle="1" w:styleId="4D0E9094C1CA475B8DDAEA14CC269D86">
    <w:name w:val="4D0E9094C1CA475B8DDAEA14CC269D86"/>
    <w:rsid w:val="00CA2249"/>
  </w:style>
  <w:style w:type="paragraph" w:customStyle="1" w:styleId="AC521243A1BB41D1859D4AB34A867174">
    <w:name w:val="AC521243A1BB41D1859D4AB34A867174"/>
    <w:rsid w:val="00CA2249"/>
  </w:style>
  <w:style w:type="paragraph" w:customStyle="1" w:styleId="2F420C58B9FF4FFB93286DEF453F6740">
    <w:name w:val="2F420C58B9FF4FFB93286DEF453F6740"/>
    <w:rsid w:val="00CA2249"/>
  </w:style>
  <w:style w:type="paragraph" w:customStyle="1" w:styleId="E6B7AD00F0B34413BAC1AF2AACF21D6B">
    <w:name w:val="E6B7AD00F0B34413BAC1AF2AACF21D6B"/>
    <w:rsid w:val="00CA2249"/>
  </w:style>
  <w:style w:type="paragraph" w:customStyle="1" w:styleId="C0E08D34DF314ECBB237994550A59D2F">
    <w:name w:val="C0E08D34DF314ECBB237994550A59D2F"/>
    <w:rsid w:val="00CA2249"/>
  </w:style>
  <w:style w:type="paragraph" w:customStyle="1" w:styleId="5EC3CFA1A2C8453DA70A8D20AF265DBB">
    <w:name w:val="5EC3CFA1A2C8453DA70A8D20AF265DBB"/>
    <w:rsid w:val="00CA2249"/>
  </w:style>
  <w:style w:type="paragraph" w:customStyle="1" w:styleId="E94295F428E94AB3BEBB1866419E87B4">
    <w:name w:val="E94295F428E94AB3BEBB1866419E87B4"/>
    <w:rsid w:val="00CA2249"/>
  </w:style>
  <w:style w:type="paragraph" w:customStyle="1" w:styleId="192607477F2944FD96826E00FD4DDD33">
    <w:name w:val="192607477F2944FD96826E00FD4DDD33"/>
    <w:rsid w:val="00CA2249"/>
  </w:style>
  <w:style w:type="paragraph" w:customStyle="1" w:styleId="4DE8C54E23F74586B30D660FC5078B1E">
    <w:name w:val="4DE8C54E23F74586B30D660FC5078B1E"/>
    <w:rsid w:val="00CA224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AEDC969F24E3488FDBEEB5BA698B2E" ma:contentTypeVersion="13" ma:contentTypeDescription="Create a new document." ma:contentTypeScope="" ma:versionID="ac976a08cacc6b3a07b8954eae136762">
  <xsd:schema xmlns:xsd="http://www.w3.org/2001/XMLSchema" xmlns:xs="http://www.w3.org/2001/XMLSchema" xmlns:p="http://schemas.microsoft.com/office/2006/metadata/properties" xmlns:ns2="e2a38c7c-cab8-419c-9fe3-dfa13e8a86e5" xmlns:ns3="61656cc0-c584-478c-a0b2-300d33fae2b2" targetNamespace="http://schemas.microsoft.com/office/2006/metadata/properties" ma:root="true" ma:fieldsID="f887f8252228f375964f5801658ef196" ns2:_="" ns3:_="">
    <xsd:import namespace="e2a38c7c-cab8-419c-9fe3-dfa13e8a86e5"/>
    <xsd:import namespace="61656cc0-c584-478c-a0b2-300d33fae2b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a38c7c-cab8-419c-9fe3-dfa13e8a86e5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de5262e1-a83b-413a-95ec-d98348c094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656cc0-c584-478c-a0b2-300d33fae2b2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3aecd1c-1a32-4e73-bc83-008cd2663d75}" ma:internalName="TaxCatchAll" ma:showField="CatchAllData" ma:web="61656cc0-c584-478c-a0b2-300d33fae2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1656cc0-c584-478c-a0b2-300d33fae2b2" xsi:nil="true"/>
    <lcf76f155ced4ddcb4097134ff3c332f xmlns="e2a38c7c-cab8-419c-9fe3-dfa13e8a86e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4BE5C5E-07F4-4C85-B8F5-921FD29EE8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a38c7c-cab8-419c-9fe3-dfa13e8a86e5"/>
    <ds:schemaRef ds:uri="61656cc0-c584-478c-a0b2-300d33fae2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C40475-736F-4967-8148-15CBB7BBF7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995E8B-57FA-4B89-BDA8-B7DDCDD15E5E}">
  <ds:schemaRefs>
    <ds:schemaRef ds:uri="http://purl.org/dc/elements/1.1/"/>
    <ds:schemaRef ds:uri="http://purl.org/dc/dcmitype/"/>
    <ds:schemaRef ds:uri="http://schemas.microsoft.com/office/2006/documentManagement/types"/>
    <ds:schemaRef ds:uri="http://schemas.microsoft.com/office/2006/metadata/properties"/>
    <ds:schemaRef ds:uri="e2a38c7c-cab8-419c-9fe3-dfa13e8a86e5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61656cc0-c584-478c-a0b2-300d33fae2b2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 Hellyer</dc:creator>
  <cp:keywords/>
  <dc:description/>
  <cp:lastModifiedBy>Vicki McGaw</cp:lastModifiedBy>
  <cp:revision>11</cp:revision>
  <dcterms:created xsi:type="dcterms:W3CDTF">2021-11-09T02:35:00Z</dcterms:created>
  <dcterms:modified xsi:type="dcterms:W3CDTF">2025-09-24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AEDC969F24E3488FDBEEB5BA698B2E</vt:lpwstr>
  </property>
  <property fmtid="{D5CDD505-2E9C-101B-9397-08002B2CF9AE}" pid="3" name="Order">
    <vt:r8>179900800</vt:r8>
  </property>
  <property fmtid="{D5CDD505-2E9C-101B-9397-08002B2CF9AE}" pid="4" name="xd_Signature">
    <vt:bool>false</vt:bool>
  </property>
  <property fmtid="{D5CDD505-2E9C-101B-9397-08002B2CF9AE}" pid="5" name="SharedWithUsers">
    <vt:lpwstr>371;#Kelli-Anne Moore</vt:lpwstr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TriggerFlowInfo">
    <vt:lpwstr/>
  </property>
  <property fmtid="{D5CDD505-2E9C-101B-9397-08002B2CF9AE}" pid="11" name="MediaServiceImageTags">
    <vt:lpwstr/>
  </property>
</Properties>
</file>